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ecking-column-requirements-for-db"/>
    <w:p>
      <w:pPr>
        <w:pStyle w:val="Heading1"/>
      </w:pPr>
      <w:r>
        <w:t xml:space="preserve">Checking Column Requirements for DB</w:t>
      </w:r>
    </w:p>
    <w:p>
      <w:pPr>
        <w:pStyle w:val="FirstParagraph"/>
      </w:pPr>
      <w:r>
        <w:t xml:space="preserve">Loading the correct libraries and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lass_Dataset_for_digital_ba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Dataset for digital badge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ing the Requirements</w:t>
      </w:r>
    </w:p>
    <w:p>
      <w:pPr>
        <w:pStyle w:val="SourceCode"/>
      </w:pPr>
      <w:r>
        <w:rPr>
          <w:rStyle w:val="NormalTok"/>
        </w:rPr>
        <w:t xml:space="preserve">coun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lass_Dataset_for_digital_badge,is.numeric)) </w:t>
      </w:r>
      <w:r>
        <w:br/>
      </w:r>
      <w:r>
        <w:rPr>
          <w:rStyle w:val="NormalTok"/>
        </w:rPr>
        <w:t xml:space="preserve">count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lass_Dataset_for_digital_badge,is.character))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_numeri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unt_c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must be at least two categorical columns and two numerical colum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_numeri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needs to be at least two numerical colum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_c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needs to be at least two categorical colum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equirements have been satisifed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The requirements have been satisifed"</w:t>
      </w:r>
    </w:p>
    <w:p>
      <w:pPr>
        <w:pStyle w:val="FirstParagraph"/>
      </w:pPr>
      <w:r>
        <w:t xml:space="preserve">Some Statistical Tests</w:t>
      </w:r>
    </w:p>
    <w:p>
      <w:pPr>
        <w:pStyle w:val="SourceCode"/>
      </w:pPr>
      <w:r>
        <w:rPr>
          <w:rStyle w:val="NormalTok"/>
        </w:rPr>
        <w:t xml:space="preserve">Age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ass_Dataset_for_digital_ba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ge_s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6.00   17.00   18.00   17.85   19.00   20.0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Class_Dataset_for_digital_ba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Weight,Class_Dataset_for_digital_ba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ass_Dataset_for_digital_badge$Pre_Weight and Class_Dataset_for_digital_badge$Post_Weight</w:t>
      </w:r>
      <w:r>
        <w:br/>
      </w:r>
      <w:r>
        <w:rPr>
          <w:rStyle w:val="VerbatimChar"/>
        </w:rPr>
        <w:t xml:space="preserve">## t = -1.1417, df = 98.735, p-value = 0.2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758579  1.013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2.15455  83.5272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Class_Dataset_for_digital_ba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ass_Dataset_for_digital_badge$Pre_Weight</w:t>
      </w:r>
      <w:r>
        <w:br/>
      </w:r>
      <w:r>
        <w:rPr>
          <w:rStyle w:val="VerbatimChar"/>
        </w:rPr>
        <w:t xml:space="preserve">## t = 116.02, df = 54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80.73486 83.574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82.1545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ass_Dataset_for_digital_badge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st_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st_Weight ~ Gender + Age + Treatment, data = Class_Dataset_for_digital_bad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383  -3.796  -1.127   3.846  16.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73.8415    11.9603   6.174 1.09e-07 ***</w:t>
      </w:r>
      <w:r>
        <w:br/>
      </w:r>
      <w:r>
        <w:rPr>
          <w:rStyle w:val="VerbatimChar"/>
        </w:rPr>
        <w:t xml:space="preserve">## GenderM        -1.1372     1.8851  -0.603   0.5490    </w:t>
      </w:r>
      <w:r>
        <w:br/>
      </w:r>
      <w:r>
        <w:rPr>
          <w:rStyle w:val="VerbatimChar"/>
        </w:rPr>
        <w:t xml:space="preserve">## Age             0.7021     0.6632   1.059   0.2948    </w:t>
      </w:r>
      <w:r>
        <w:br/>
      </w:r>
      <w:r>
        <w:rPr>
          <w:rStyle w:val="VerbatimChar"/>
        </w:rPr>
        <w:t xml:space="preserve">## TreatmentCont  -4.7147     1.8808  -2.507   0.015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914 on 51 degrees of freedom</w:t>
      </w:r>
      <w:r>
        <w:br/>
      </w:r>
      <w:r>
        <w:rPr>
          <w:rStyle w:val="VerbatimChar"/>
        </w:rPr>
        <w:t xml:space="preserve">## Multiple R-squared:  0.1307, Adjusted R-squared:  0.07956 </w:t>
      </w:r>
      <w:r>
        <w:br/>
      </w:r>
      <w:r>
        <w:rPr>
          <w:rStyle w:val="VerbatimChar"/>
        </w:rPr>
        <w:t xml:space="preserve">## F-statistic: 2.556 on 3 and 51 DF,  p-value: 0.06545</w:t>
      </w:r>
    </w:p>
    <w:p>
      <w:pPr>
        <w:pStyle w:val="SourceCode"/>
      </w:pPr>
      <w:r>
        <w:rPr>
          <w:rStyle w:val="NormalTok"/>
        </w:rPr>
        <w:t xml:space="preserve">BadgeD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ass_Dataset_for_digital_badge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_Weight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Post_We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/P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dgeD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dgeDB2)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BadgeD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adgeD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dgeDB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tientID 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/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Weight in LB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s in We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 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seQuestion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16:48:55Z</dcterms:created>
  <dcterms:modified xsi:type="dcterms:W3CDTF">2024-09-19T1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